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21E0D" w14:textId="2EFE2DE5" w:rsidR="001F577B" w:rsidRPr="001F577B" w:rsidRDefault="001F577B" w:rsidP="006C76E1">
      <w:pPr>
        <w:jc w:val="center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CITY OF </w:t>
      </w:r>
      <w:r w:rsidRPr="001F577B">
        <w:rPr>
          <w:rFonts w:ascii="Times New Roman" w:hAnsi="Times New Roman" w:cs="Times New Roman"/>
          <w:sz w:val="24"/>
          <w:szCs w:val="24"/>
        </w:rPr>
        <w:t>UMATILLA</w:t>
      </w:r>
      <w:r w:rsidRPr="001F577B">
        <w:rPr>
          <w:rFonts w:ascii="Times New Roman" w:hAnsi="Times New Roman" w:cs="Times New Roman"/>
          <w:sz w:val="24"/>
          <w:szCs w:val="24"/>
        </w:rPr>
        <w:t>,</w:t>
      </w:r>
      <w:r w:rsidRPr="001F577B">
        <w:rPr>
          <w:rFonts w:ascii="Times New Roman" w:hAnsi="Times New Roman" w:cs="Times New Roman"/>
          <w:sz w:val="24"/>
          <w:szCs w:val="24"/>
        </w:rPr>
        <w:t xml:space="preserve"> FLORIDA </w:t>
      </w:r>
    </w:p>
    <w:p w14:paraId="299157DC" w14:textId="47E45F20" w:rsidR="001F577B" w:rsidRPr="001F577B" w:rsidRDefault="001F577B" w:rsidP="006C76E1">
      <w:pPr>
        <w:jc w:val="center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>JOB DESCRIPTION</w:t>
      </w:r>
    </w:p>
    <w:p w14:paraId="0360FD4C" w14:textId="200637A4" w:rsidR="00D0707C" w:rsidRPr="00D0707C" w:rsidRDefault="00D0707C" w:rsidP="006C76E1">
      <w:pPr>
        <w:jc w:val="center"/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sz w:val="24"/>
          <w:szCs w:val="24"/>
        </w:rPr>
        <w:t>POLICE OFFICER</w:t>
      </w:r>
    </w:p>
    <w:p w14:paraId="3AE1EE8D" w14:textId="699EC612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095830">
        <w:rPr>
          <w:rFonts w:ascii="Times New Roman" w:hAnsi="Times New Roman" w:cs="Times New Roman"/>
          <w:b/>
          <w:sz w:val="24"/>
          <w:szCs w:val="24"/>
          <w:u w:val="single"/>
        </w:rPr>
        <w:t>JOB CHARACTERISTICS</w:t>
      </w:r>
      <w:r w:rsidR="001F577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1F577B">
        <w:rPr>
          <w:rFonts w:ascii="Times New Roman" w:hAnsi="Times New Roman" w:cs="Times New Roman"/>
          <w:sz w:val="24"/>
          <w:szCs w:val="24"/>
        </w:rPr>
        <w:t xml:space="preserve">– </w:t>
      </w:r>
      <w:r w:rsidRPr="00D0707C">
        <w:rPr>
          <w:rFonts w:ascii="Times New Roman" w:hAnsi="Times New Roman" w:cs="Times New Roman"/>
          <w:sz w:val="24"/>
          <w:szCs w:val="24"/>
        </w:rPr>
        <w:t xml:space="preserve">Under general supervision, performs general duty police work involving the prevention of crime and the enforcement of laws and ordinances. Specific assignments are received from a superior </w:t>
      </w:r>
      <w:proofErr w:type="gramStart"/>
      <w:r w:rsidRPr="00D0707C">
        <w:rPr>
          <w:rFonts w:ascii="Times New Roman" w:hAnsi="Times New Roman" w:cs="Times New Roman"/>
          <w:sz w:val="24"/>
          <w:szCs w:val="24"/>
        </w:rPr>
        <w:t>officer,</w:t>
      </w:r>
      <w:proofErr w:type="gramEnd"/>
      <w:r w:rsidRPr="00D0707C">
        <w:rPr>
          <w:rFonts w:ascii="Times New Roman" w:hAnsi="Times New Roman" w:cs="Times New Roman"/>
          <w:sz w:val="24"/>
          <w:szCs w:val="24"/>
        </w:rPr>
        <w:t xml:space="preserve"> however, the employee must be capable of reacting with considerable independent judgment and initiative in dealing with routine and emergency situations.</w:t>
      </w:r>
    </w:p>
    <w:p w14:paraId="08897BEE" w14:textId="539D1BDD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095830">
        <w:rPr>
          <w:rFonts w:ascii="Times New Roman" w:hAnsi="Times New Roman" w:cs="Times New Roman"/>
          <w:b/>
          <w:sz w:val="24"/>
          <w:szCs w:val="24"/>
          <w:u w:val="single"/>
        </w:rPr>
        <w:t>EXAMPLES OF MACHINES, TOOLS AND EQUIPMENT</w:t>
      </w:r>
      <w:r w:rsidR="001F577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1F577B">
        <w:rPr>
          <w:rFonts w:ascii="Times New Roman" w:hAnsi="Times New Roman" w:cs="Times New Roman"/>
          <w:sz w:val="24"/>
          <w:szCs w:val="24"/>
        </w:rPr>
        <w:t xml:space="preserve">– </w:t>
      </w:r>
      <w:r w:rsidRPr="00D0707C">
        <w:rPr>
          <w:rFonts w:ascii="Times New Roman" w:hAnsi="Times New Roman" w:cs="Times New Roman"/>
          <w:sz w:val="24"/>
          <w:szCs w:val="24"/>
        </w:rPr>
        <w:t xml:space="preserve">Police communications equipment; radar equipment; patrol vehicles; breathalyzer; service weapon &amp; other weapons; camera; video equipment </w:t>
      </w:r>
    </w:p>
    <w:p w14:paraId="1D6411BC" w14:textId="77777777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095830">
        <w:rPr>
          <w:rFonts w:ascii="Times New Roman" w:hAnsi="Times New Roman" w:cs="Times New Roman"/>
          <w:b/>
          <w:sz w:val="24"/>
          <w:szCs w:val="24"/>
          <w:u w:val="single"/>
        </w:rPr>
        <w:t>SUPERVISION RECEIVED</w:t>
      </w:r>
      <w:r w:rsidRPr="00D0707C">
        <w:rPr>
          <w:rFonts w:ascii="Times New Roman" w:hAnsi="Times New Roman" w:cs="Times New Roman"/>
          <w:sz w:val="24"/>
          <w:szCs w:val="24"/>
        </w:rPr>
        <w:t xml:space="preserve"> – Sergeant</w:t>
      </w:r>
    </w:p>
    <w:p w14:paraId="23091C96" w14:textId="50DF54AF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095830">
        <w:rPr>
          <w:rFonts w:ascii="Times New Roman" w:hAnsi="Times New Roman" w:cs="Times New Roman"/>
          <w:b/>
          <w:sz w:val="24"/>
          <w:szCs w:val="24"/>
          <w:u w:val="single"/>
        </w:rPr>
        <w:t>ESSENTIAL JOB FUNCTIONS</w:t>
      </w:r>
      <w:r w:rsidRPr="00D0707C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2F9A5E51" w14:textId="4BB9C090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Patrols an assigned area on foot or by car; </w:t>
      </w:r>
    </w:p>
    <w:p w14:paraId="50210944" w14:textId="28D64F7E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nswers citizen calls and complaints; </w:t>
      </w:r>
    </w:p>
    <w:p w14:paraId="1E6D4641" w14:textId="4907946A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>Responds to and assists in emergenc</w:t>
      </w:r>
      <w:r w:rsidR="00A76477" w:rsidRPr="001F577B">
        <w:rPr>
          <w:rFonts w:ascii="Times New Roman" w:hAnsi="Times New Roman" w:cs="Times New Roman"/>
          <w:sz w:val="24"/>
          <w:szCs w:val="24"/>
        </w:rPr>
        <w:t>ie</w:t>
      </w:r>
      <w:r w:rsidRPr="001F577B">
        <w:rPr>
          <w:rFonts w:ascii="Times New Roman" w:hAnsi="Times New Roman" w:cs="Times New Roman"/>
          <w:sz w:val="24"/>
          <w:szCs w:val="24"/>
        </w:rPr>
        <w:t xml:space="preserve">s; </w:t>
      </w:r>
    </w:p>
    <w:p w14:paraId="612CE934" w14:textId="06AC59F6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Searches for and apprehends offenders; </w:t>
      </w:r>
    </w:p>
    <w:p w14:paraId="12FB5592" w14:textId="17AE18C3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Escorts prisoners to </w:t>
      </w:r>
      <w:r w:rsidR="00A76477" w:rsidRPr="001F577B">
        <w:rPr>
          <w:rFonts w:ascii="Times New Roman" w:hAnsi="Times New Roman" w:cs="Times New Roman"/>
          <w:sz w:val="24"/>
          <w:szCs w:val="24"/>
        </w:rPr>
        <w:t xml:space="preserve">the </w:t>
      </w:r>
      <w:r w:rsidRPr="001F577B">
        <w:rPr>
          <w:rFonts w:ascii="Times New Roman" w:hAnsi="Times New Roman" w:cs="Times New Roman"/>
          <w:sz w:val="24"/>
          <w:szCs w:val="24"/>
        </w:rPr>
        <w:t>county jail and testifies and presents evidence in court;</w:t>
      </w:r>
    </w:p>
    <w:p w14:paraId="4F0E882C" w14:textId="7D067001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Searches for and investigates wanted and missing persons and stolen property; </w:t>
      </w:r>
    </w:p>
    <w:p w14:paraId="7B8ADA6B" w14:textId="3E424AE1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>Investigates suspected places of illegal activity;</w:t>
      </w:r>
    </w:p>
    <w:p w14:paraId="18EA444B" w14:textId="0C865963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Enforces vehicle parking and driving laws; </w:t>
      </w:r>
    </w:p>
    <w:p w14:paraId="6E4AA9D1" w14:textId="67308ECB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dministers breathalyzer tests; </w:t>
      </w:r>
    </w:p>
    <w:p w14:paraId="41619616" w14:textId="56BC99CE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>Responds to the scene of crimes and accidents; searches for and preserves evidence; investigates clues;</w:t>
      </w:r>
    </w:p>
    <w:p w14:paraId="57C797D7" w14:textId="69637A9F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dministers first aid to injured or afflicted persons; </w:t>
      </w:r>
    </w:p>
    <w:p w14:paraId="1F1908BF" w14:textId="4B0017CD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Directs traffic and assists pedestrians at intersections; </w:t>
      </w:r>
    </w:p>
    <w:p w14:paraId="1E71419C" w14:textId="2527764F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>Monitors public establishments for compliance with the law;</w:t>
      </w:r>
    </w:p>
    <w:p w14:paraId="79EEB651" w14:textId="7DEF6718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Escorts funerals and parades; </w:t>
      </w:r>
    </w:p>
    <w:p w14:paraId="55D5278D" w14:textId="4E1C950D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Writes reports and prepares departmental forms; </w:t>
      </w:r>
    </w:p>
    <w:p w14:paraId="6D5B3C3D" w14:textId="43C888FC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Maintains assigned equipment; </w:t>
      </w:r>
    </w:p>
    <w:p w14:paraId="6022DF34" w14:textId="3CAD8473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lastRenderedPageBreak/>
        <w:t xml:space="preserve">Attends training sessions and seminars; </w:t>
      </w:r>
    </w:p>
    <w:p w14:paraId="34D9AF39" w14:textId="4132E9BE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ssists with the training of new officers; </w:t>
      </w:r>
    </w:p>
    <w:p w14:paraId="1E23F5AD" w14:textId="1275E41F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ssists with natural disaster preparedness and response; </w:t>
      </w:r>
    </w:p>
    <w:p w14:paraId="6494AAC3" w14:textId="77DAF4ED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ssists the Fire Department with general public control during fire emergencies; </w:t>
      </w:r>
    </w:p>
    <w:p w14:paraId="3667EE88" w14:textId="051E6928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Assists with animal control services; </w:t>
      </w:r>
    </w:p>
    <w:p w14:paraId="4C369C44" w14:textId="322F0E67" w:rsidR="00D0707C" w:rsidRPr="001F577B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77B">
        <w:rPr>
          <w:rFonts w:ascii="Times New Roman" w:hAnsi="Times New Roman" w:cs="Times New Roman"/>
          <w:sz w:val="24"/>
          <w:szCs w:val="24"/>
        </w:rPr>
        <w:t xml:space="preserve">Performs other related duties as required. </w:t>
      </w:r>
    </w:p>
    <w:p w14:paraId="6615B3C5" w14:textId="77777777" w:rsidR="00D0707C" w:rsidRPr="00D0707C" w:rsidRDefault="00D0707C" w:rsidP="001F577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sz w:val="24"/>
          <w:szCs w:val="24"/>
        </w:rPr>
        <w:t>Enforces city code and ordinance.</w:t>
      </w:r>
    </w:p>
    <w:p w14:paraId="699E68F3" w14:textId="77777777" w:rsidR="00D0707C" w:rsidRPr="001F577B" w:rsidRDefault="00D07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F577B">
        <w:rPr>
          <w:rFonts w:ascii="Times New Roman" w:hAnsi="Times New Roman" w:cs="Times New Roman"/>
          <w:b/>
          <w:bCs/>
          <w:sz w:val="24"/>
          <w:szCs w:val="24"/>
        </w:rPr>
        <w:t xml:space="preserve">REQUIREMENTS: </w:t>
      </w:r>
    </w:p>
    <w:p w14:paraId="7D2D310D" w14:textId="77777777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sz w:val="24"/>
          <w:szCs w:val="24"/>
        </w:rPr>
        <w:t>Knowledge, Abilities</w:t>
      </w:r>
      <w:r w:rsidR="00A76477">
        <w:rPr>
          <w:rFonts w:ascii="Times New Roman" w:hAnsi="Times New Roman" w:cs="Times New Roman"/>
          <w:sz w:val="24"/>
          <w:szCs w:val="24"/>
        </w:rPr>
        <w:t>,</w:t>
      </w:r>
      <w:r w:rsidRPr="00D0707C">
        <w:rPr>
          <w:rFonts w:ascii="Times New Roman" w:hAnsi="Times New Roman" w:cs="Times New Roman"/>
          <w:sz w:val="24"/>
          <w:szCs w:val="24"/>
        </w:rPr>
        <w:t xml:space="preserve"> and Skills – </w:t>
      </w:r>
    </w:p>
    <w:p w14:paraId="49BFCCD0" w14:textId="77777777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sz w:val="24"/>
          <w:szCs w:val="24"/>
        </w:rPr>
        <w:t>Knowledge of the principles and procedures of police work; knowledge of the laws and ordinances of the State of Florida and the United States; knowledge of the streets, roads</w:t>
      </w:r>
      <w:r w:rsidR="00A76477">
        <w:rPr>
          <w:rFonts w:ascii="Times New Roman" w:hAnsi="Times New Roman" w:cs="Times New Roman"/>
          <w:sz w:val="24"/>
          <w:szCs w:val="24"/>
        </w:rPr>
        <w:t>,</w:t>
      </w:r>
      <w:r w:rsidRPr="00D0707C">
        <w:rPr>
          <w:rFonts w:ascii="Times New Roman" w:hAnsi="Times New Roman" w:cs="Times New Roman"/>
          <w:sz w:val="24"/>
          <w:szCs w:val="24"/>
        </w:rPr>
        <w:t xml:space="preserve"> and geography of the city; knowledge of first-aid principles and procedures; knowledge of the care and handling of a trained canine (if assigned) Ability to react quickly and calmly in emergenc</w:t>
      </w:r>
      <w:r w:rsidR="00A76477">
        <w:rPr>
          <w:rFonts w:ascii="Times New Roman" w:hAnsi="Times New Roman" w:cs="Times New Roman"/>
          <w:sz w:val="24"/>
          <w:szCs w:val="24"/>
        </w:rPr>
        <w:t>ie</w:t>
      </w:r>
      <w:r w:rsidRPr="00D0707C">
        <w:rPr>
          <w:rFonts w:ascii="Times New Roman" w:hAnsi="Times New Roman" w:cs="Times New Roman"/>
          <w:sz w:val="24"/>
          <w:szCs w:val="24"/>
        </w:rPr>
        <w:t>s; significant ability to meet and work with the general public and to explain and enforce regulations; ability to organize and compose written reports; ability to drive and operate assigned equipment; ability to learn laws, rules, guidelines</w:t>
      </w:r>
      <w:r w:rsidR="00A76477">
        <w:rPr>
          <w:rFonts w:ascii="Times New Roman" w:hAnsi="Times New Roman" w:cs="Times New Roman"/>
          <w:sz w:val="24"/>
          <w:szCs w:val="24"/>
        </w:rPr>
        <w:t>,</w:t>
      </w:r>
      <w:r w:rsidRPr="00D0707C">
        <w:rPr>
          <w:rFonts w:ascii="Times New Roman" w:hAnsi="Times New Roman" w:cs="Times New Roman"/>
          <w:sz w:val="24"/>
          <w:szCs w:val="24"/>
        </w:rPr>
        <w:t xml:space="preserve"> and regulations; ability to maintain confidentiality; ability to work rotating shifts, including nights, weekends and holidays; ability to work on-call, if required, including nights, weekends and holidays </w:t>
      </w:r>
    </w:p>
    <w:p w14:paraId="5E212299" w14:textId="5E983107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sz w:val="24"/>
          <w:szCs w:val="24"/>
        </w:rPr>
        <w:t>This is moderately heavy work for a considerable part of the working time. Requires frequent walking; frequent standing and sitting for long periods; running, jumping/leaping, climbing; stooping, reaching, bending; lifting and carrying/ pushing/pulling 50+ pounds; good finger/hand dexterity and hand/eye coordination; good eyesight, hearing</w:t>
      </w:r>
      <w:r w:rsidR="00A76477">
        <w:rPr>
          <w:rFonts w:ascii="Times New Roman" w:hAnsi="Times New Roman" w:cs="Times New Roman"/>
          <w:sz w:val="24"/>
          <w:szCs w:val="24"/>
        </w:rPr>
        <w:t>,</w:t>
      </w:r>
      <w:r w:rsidRPr="00D0707C">
        <w:rPr>
          <w:rFonts w:ascii="Times New Roman" w:hAnsi="Times New Roman" w:cs="Times New Roman"/>
          <w:sz w:val="24"/>
          <w:szCs w:val="24"/>
        </w:rPr>
        <w:t xml:space="preserve"> and speech; working in adverse environmental conditions for long periods; regular driving of </w:t>
      </w:r>
      <w:r w:rsidR="00A76477">
        <w:rPr>
          <w:rFonts w:ascii="Times New Roman" w:hAnsi="Times New Roman" w:cs="Times New Roman"/>
          <w:sz w:val="24"/>
          <w:szCs w:val="24"/>
        </w:rPr>
        <w:t xml:space="preserve">a </w:t>
      </w:r>
      <w:r w:rsidRPr="00D0707C">
        <w:rPr>
          <w:rFonts w:ascii="Times New Roman" w:hAnsi="Times New Roman" w:cs="Times New Roman"/>
          <w:sz w:val="24"/>
          <w:szCs w:val="24"/>
        </w:rPr>
        <w:t>vehicle. May be required, at times, to physically perform all noted requirements at one time (Ex: running, jumping, climbing, lifting, etc.).</w:t>
      </w:r>
    </w:p>
    <w:p w14:paraId="38393C05" w14:textId="0F9DC5F8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r w:rsidRPr="00D0707C">
        <w:rPr>
          <w:rFonts w:ascii="Times New Roman" w:hAnsi="Times New Roman" w:cs="Times New Roman"/>
          <w:b/>
          <w:sz w:val="24"/>
          <w:szCs w:val="24"/>
          <w:u w:val="single"/>
        </w:rPr>
        <w:t>Minimum Qualifications</w:t>
      </w:r>
      <w:r w:rsidRPr="00D0707C">
        <w:rPr>
          <w:rFonts w:ascii="Times New Roman" w:hAnsi="Times New Roman" w:cs="Times New Roman"/>
          <w:sz w:val="24"/>
          <w:szCs w:val="24"/>
        </w:rPr>
        <w:t xml:space="preserve"> - High school </w:t>
      </w:r>
      <w:r w:rsidR="00A76477">
        <w:rPr>
          <w:rFonts w:ascii="Times New Roman" w:hAnsi="Times New Roman" w:cs="Times New Roman"/>
          <w:sz w:val="24"/>
          <w:szCs w:val="24"/>
        </w:rPr>
        <w:t>d</w:t>
      </w:r>
      <w:r w:rsidRPr="00D0707C">
        <w:rPr>
          <w:rFonts w:ascii="Times New Roman" w:hAnsi="Times New Roman" w:cs="Times New Roman"/>
          <w:sz w:val="24"/>
          <w:szCs w:val="24"/>
        </w:rPr>
        <w:t>iploma or recognized equivalent and Florida State Law Enforcement Certification, Florida Certificate of Police Standards; Valid Florida Driver's License with an acceptable driving record is required.</w:t>
      </w:r>
    </w:p>
    <w:p w14:paraId="06C07000" w14:textId="32C06834" w:rsidR="00D0707C" w:rsidRPr="00D0707C" w:rsidRDefault="00D0707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070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955DDC" w14:textId="77777777" w:rsidR="007F015F" w:rsidRPr="00D0707C" w:rsidRDefault="00D0707C">
      <w:pPr>
        <w:rPr>
          <w:rFonts w:ascii="Times New Roman" w:hAnsi="Times New Roman" w:cs="Times New Roman"/>
          <w:sz w:val="24"/>
          <w:szCs w:val="24"/>
          <w:u w:val="single"/>
        </w:rPr>
      </w:pPr>
      <w:r w:rsidRPr="00D0707C">
        <w:rPr>
          <w:rFonts w:ascii="Times New Roman" w:hAnsi="Times New Roman" w:cs="Times New Roman"/>
          <w:sz w:val="24"/>
          <w:szCs w:val="24"/>
          <w:u w:val="single"/>
        </w:rPr>
        <w:t>Note: Job Descriptions are only intended to present a descriptive summary of the range of duties and responsibilities associated with specified positions. Therefore, specifications may not include all duties performed by individuals within a classification. In addition, specifications are intended to outline the minimum qualifications necessary for entry into the class and do not necessarily convey the qualifications of incumbents within the position.</w:t>
      </w:r>
    </w:p>
    <w:sectPr w:rsidR="007F015F" w:rsidRPr="00D07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10FAE"/>
    <w:multiLevelType w:val="hybridMultilevel"/>
    <w:tmpl w:val="6FB01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A17651"/>
    <w:multiLevelType w:val="hybridMultilevel"/>
    <w:tmpl w:val="C5329D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C695A"/>
    <w:multiLevelType w:val="hybridMultilevel"/>
    <w:tmpl w:val="30546FA6"/>
    <w:lvl w:ilvl="0" w:tplc="0404860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C30F6C"/>
    <w:multiLevelType w:val="hybridMultilevel"/>
    <w:tmpl w:val="8A04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1D9"/>
    <w:multiLevelType w:val="hybridMultilevel"/>
    <w:tmpl w:val="5B7AE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gBSFuamxsYGxko6SsGpxcWZ+XkgBYa1ANyWhFIsAAAA"/>
  </w:docVars>
  <w:rsids>
    <w:rsidRoot w:val="00D0707C"/>
    <w:rsid w:val="00095830"/>
    <w:rsid w:val="001F577B"/>
    <w:rsid w:val="006C76E1"/>
    <w:rsid w:val="007F015F"/>
    <w:rsid w:val="00A76477"/>
    <w:rsid w:val="00BC7315"/>
    <w:rsid w:val="00D0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5B3DD"/>
  <w15:docId w15:val="{E739346E-CA60-405D-B9CD-336C97DA6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0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D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stomer</dc:creator>
  <cp:keywords/>
  <dc:description/>
  <cp:lastModifiedBy>Regina Frazier</cp:lastModifiedBy>
  <cp:revision>3</cp:revision>
  <dcterms:created xsi:type="dcterms:W3CDTF">2020-04-01T15:38:00Z</dcterms:created>
  <dcterms:modified xsi:type="dcterms:W3CDTF">2020-04-01T15:42:00Z</dcterms:modified>
</cp:coreProperties>
</file>